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A86983" w14:textId="7ED71AD1" w:rsidR="00E047F1" w:rsidRDefault="00E047F1">
      <w:r>
        <w:t>Dermapen.article.trilogy.mz</w:t>
      </w:r>
    </w:p>
    <w:p w14:paraId="3279ABEA" w14:textId="79CE78A9" w:rsidR="00E047F1" w:rsidRDefault="00E047F1" w:rsidP="00E047F1">
      <w:r>
        <w:t>/dermaroller</w:t>
      </w:r>
    </w:p>
    <w:p w14:paraId="00F7EE60" w14:textId="5E9DB8EA" w:rsidR="00E047F1" w:rsidRDefault="00E047F1" w:rsidP="00E047F1">
      <w:r>
        <w:t>KW dermaroller</w:t>
      </w:r>
    </w:p>
    <w:p w14:paraId="63CBCF5C" w14:textId="63091BAF" w:rsidR="00E047F1" w:rsidRDefault="00E047F1" w:rsidP="00E047F1">
      <w:r>
        <w:t xml:space="preserve">Learn the difference between a dermaroller and a professional Microneedling </w:t>
      </w:r>
      <w:r w:rsidR="0070786C">
        <w:t>procedure</w:t>
      </w:r>
      <w:r>
        <w:t>. Discover which treatment is most ideal for you.</w:t>
      </w:r>
    </w:p>
    <w:p w14:paraId="7BF2B045" w14:textId="286D0184" w:rsidR="00E047F1" w:rsidRDefault="00E047F1" w:rsidP="00E047F1">
      <w:r w:rsidRPr="00330F65">
        <w:t xml:space="preserve">DERMAROLLER VS </w:t>
      </w:r>
      <w:r>
        <w:t>PROFESSIONAL MICRONEEDLING</w:t>
      </w:r>
    </w:p>
    <w:p w14:paraId="78DFE0BE" w14:textId="0B4BFEEA" w:rsidR="00E047F1" w:rsidRDefault="00E047F1" w:rsidP="00E047F1">
      <w:r>
        <w:t xml:space="preserve">Microneedling is a minimally invasive skin treatment that rejuvenates the face by stimulating cellular turnover and the production of collagen. Microneedling can be performed using one of several devices. These devices include a dermaroller or a Microneedling pen. </w:t>
      </w:r>
    </w:p>
    <w:p w14:paraId="7D7EFBF2" w14:textId="6721ED1A" w:rsidR="00E047F1" w:rsidRDefault="00E047F1" w:rsidP="00E047F1">
      <w:r>
        <w:t xml:space="preserve">Read on to learn the differences between these two main Microneedling devices and discover which is better for you. </w:t>
      </w:r>
    </w:p>
    <w:p w14:paraId="1B91E865" w14:textId="093F8F13" w:rsidR="00CC4C03" w:rsidRPr="00CC4C03" w:rsidRDefault="00CC4C03" w:rsidP="00CC4C03">
      <w:pPr>
        <w:jc w:val="right"/>
        <w:rPr>
          <w:u w:val="single"/>
        </w:rPr>
      </w:pPr>
      <w:r w:rsidRPr="00CC4C03">
        <w:rPr>
          <w:u w:val="single"/>
        </w:rPr>
        <w:t>Learn more about Microneedling &gt;&gt;</w:t>
      </w:r>
    </w:p>
    <w:p w14:paraId="6011BF1D" w14:textId="29C43494" w:rsidR="00CC4C03" w:rsidRDefault="00CC4C03" w:rsidP="00E047F1">
      <w:r>
        <w:t>What is a dermaroller?</w:t>
      </w:r>
    </w:p>
    <w:p w14:paraId="5829D3C7" w14:textId="2CDB3495" w:rsidR="00E047F1" w:rsidRDefault="00E047F1" w:rsidP="00E047F1">
      <w:pPr>
        <w:pStyle w:val="NormalWeb"/>
        <w:shd w:val="clear" w:color="auto" w:fill="FFFFFF"/>
        <w:spacing w:before="0" w:beforeAutospacing="0" w:after="300" w:afterAutospacing="0"/>
      </w:pPr>
      <w:r>
        <w:t xml:space="preserve">A dermaroller is the classic tool for Microneedling. It is </w:t>
      </w:r>
      <w:r w:rsidR="001221EC">
        <w:t xml:space="preserve">a </w:t>
      </w:r>
      <w:r w:rsidR="00166D28">
        <w:t>handheld</w:t>
      </w:r>
      <w:r>
        <w:t xml:space="preserve"> device equipped with a rolling drum that is lined with </w:t>
      </w:r>
      <w:r w:rsidR="0070786C">
        <w:t>fine</w:t>
      </w:r>
      <w:r>
        <w:t xml:space="preserve"> needles. During the Microneedling treatment, the drum is rolled over the skin, causing the needles to pierce the top layers of skin. These punctures create micro-wounds that trigger the body’s natural healing mechanisms. </w:t>
      </w:r>
    </w:p>
    <w:p w14:paraId="197296CC" w14:textId="5244C744" w:rsidR="00E047F1" w:rsidRDefault="00E047F1" w:rsidP="00E047F1">
      <w:pPr>
        <w:pStyle w:val="NormalWeb"/>
        <w:shd w:val="clear" w:color="auto" w:fill="FFFFFF"/>
        <w:spacing w:before="0" w:beforeAutospacing="0" w:after="300" w:afterAutospacing="0"/>
      </w:pPr>
      <w:r>
        <w:t>What is a Microneedling Pen?</w:t>
      </w:r>
    </w:p>
    <w:p w14:paraId="339D5B2A" w14:textId="5777E00D" w:rsidR="00E047F1" w:rsidRDefault="00E047F1" w:rsidP="00E047F1">
      <w:pPr>
        <w:pStyle w:val="NormalWeb"/>
        <w:shd w:val="clear" w:color="auto" w:fill="FFFFFF"/>
        <w:spacing w:before="0" w:beforeAutospacing="0" w:after="300" w:afterAutospacing="0"/>
      </w:pPr>
      <w:r>
        <w:t>The Microneedling pen refers to a newer, more sophisticated device for Microneedling. Instead of a rolling drum, the handpiece uses a</w:t>
      </w:r>
      <w:r w:rsidR="001221EC">
        <w:t xml:space="preserve"> </w:t>
      </w:r>
      <w:r>
        <w:t>head, lined with needles. The needles are powered using a small motor</w:t>
      </w:r>
      <w:r w:rsidR="0070786C">
        <w:t>. Using an up and down stamping motion,</w:t>
      </w:r>
      <w:r>
        <w:t xml:space="preserve"> the needles </w:t>
      </w:r>
      <w:r w:rsidR="00166D28">
        <w:t>penetrate</w:t>
      </w:r>
      <w:r w:rsidR="0070786C">
        <w:t xml:space="preserve"> </w:t>
      </w:r>
      <w:r>
        <w:t>vertically into the skin.</w:t>
      </w:r>
    </w:p>
    <w:p w14:paraId="545E2233" w14:textId="77777777" w:rsidR="00E047F1" w:rsidRDefault="00E047F1" w:rsidP="00E047F1">
      <w:pPr>
        <w:spacing w:after="135" w:line="240" w:lineRule="auto"/>
      </w:pPr>
      <w:r>
        <w:t xml:space="preserve">Dermaroller vs. Micropen </w:t>
      </w:r>
    </w:p>
    <w:p w14:paraId="57E003EC" w14:textId="2391EEC3" w:rsidR="000B605B" w:rsidRDefault="000B605B" w:rsidP="00E047F1">
      <w:pPr>
        <w:spacing w:after="135" w:line="240" w:lineRule="auto"/>
      </w:pPr>
      <w:r>
        <w:t>Hands down, Microneedling pens</w:t>
      </w:r>
      <w:r w:rsidR="0070786C">
        <w:t xml:space="preserve">, or devices </w:t>
      </w:r>
      <w:r>
        <w:t xml:space="preserve">provide better technology and deliver better results. This </w:t>
      </w:r>
      <w:r w:rsidR="0070786C">
        <w:t xml:space="preserve">is </w:t>
      </w:r>
      <w:r>
        <w:t>why most medical spas no longer use dermaroller</w:t>
      </w:r>
      <w:r w:rsidR="0070786C">
        <w:t>s.</w:t>
      </w:r>
      <w:r>
        <w:t xml:space="preserve"> Now</w:t>
      </w:r>
      <w:r w:rsidR="001221EC">
        <w:t>a</w:t>
      </w:r>
      <w:r>
        <w:t xml:space="preserve">days, dermarollers are </w:t>
      </w:r>
      <w:r w:rsidR="001221EC">
        <w:t>used mainly</w:t>
      </w:r>
      <w:r>
        <w:t xml:space="preserve"> for DIY Microneedling, or Microneedling at home.</w:t>
      </w:r>
    </w:p>
    <w:p w14:paraId="1D682FA4" w14:textId="7D5FB1EF" w:rsidR="00CC4C03" w:rsidRPr="00CC4C03" w:rsidRDefault="00CC4C03" w:rsidP="00CC4C03">
      <w:pPr>
        <w:spacing w:after="135" w:line="240" w:lineRule="auto"/>
        <w:jc w:val="right"/>
        <w:rPr>
          <w:u w:val="single"/>
        </w:rPr>
      </w:pPr>
      <w:r w:rsidRPr="00CC4C03">
        <w:rPr>
          <w:u w:val="single"/>
        </w:rPr>
        <w:t>Related article: Microneedling before and after results &gt;&gt;</w:t>
      </w:r>
    </w:p>
    <w:p w14:paraId="78C27210" w14:textId="3081860F" w:rsidR="000B605B" w:rsidRPr="000B605B" w:rsidRDefault="00E047F1" w:rsidP="00E047F1">
      <w:pPr>
        <w:spacing w:after="135" w:line="240" w:lineRule="auto"/>
      </w:pPr>
      <w:r w:rsidRPr="002845C4">
        <w:rPr>
          <w:b/>
        </w:rPr>
        <w:t>Micropens are</w:t>
      </w:r>
      <w:r w:rsidR="000B605B">
        <w:rPr>
          <w:b/>
        </w:rPr>
        <w:t xml:space="preserve"> less invasive than dermarollers. </w:t>
      </w:r>
      <w:r w:rsidR="000B605B" w:rsidRPr="000B605B">
        <w:t xml:space="preserve">Dermarollers are said to be more traumatic on the skin, resulting in a more painful procedure that requires more downtime. </w:t>
      </w:r>
      <w:r w:rsidR="00166D28" w:rsidRPr="000B605B">
        <w:t>Dermaroller</w:t>
      </w:r>
      <w:r w:rsidR="00166D28">
        <w:t>s</w:t>
      </w:r>
      <w:r w:rsidR="000B605B" w:rsidRPr="000B605B">
        <w:t xml:space="preserve"> are more invasive because the </w:t>
      </w:r>
      <w:r w:rsidR="00166D28" w:rsidRPr="000B605B">
        <w:t>needle</w:t>
      </w:r>
      <w:r w:rsidR="00166D28">
        <w:t>s</w:t>
      </w:r>
      <w:r w:rsidR="000B605B" w:rsidRPr="000B605B">
        <w:t xml:space="preserve"> penetrate the epidermis at a </w:t>
      </w:r>
      <w:r w:rsidR="00166D28" w:rsidRPr="000B605B">
        <w:t>45-degree</w:t>
      </w:r>
      <w:r w:rsidR="000B605B" w:rsidRPr="000B605B">
        <w:t xml:space="preserve"> angle. This can cause tearing as the drum is pulled across the skin. </w:t>
      </w:r>
    </w:p>
    <w:p w14:paraId="5B7BE1BB" w14:textId="4CC50433" w:rsidR="000B605B" w:rsidRPr="000B605B" w:rsidRDefault="000B605B" w:rsidP="00E047F1">
      <w:pPr>
        <w:spacing w:after="135" w:line="240" w:lineRule="auto"/>
      </w:pPr>
      <w:r w:rsidRPr="000B605B">
        <w:t>In comparison, Microneedling pens have needles that penetrate the skin vertically. This creates a clean, microscopic puncture wound.</w:t>
      </w:r>
    </w:p>
    <w:p w14:paraId="31E6F79F" w14:textId="74CD8901" w:rsidR="000B605B" w:rsidRDefault="00E047F1" w:rsidP="00E047F1">
      <w:pPr>
        <w:spacing w:after="135" w:line="240" w:lineRule="auto"/>
      </w:pPr>
      <w:r w:rsidRPr="000B605B">
        <w:rPr>
          <w:b/>
          <w:bCs/>
        </w:rPr>
        <w:lastRenderedPageBreak/>
        <w:t>Micro</w:t>
      </w:r>
      <w:r w:rsidR="000B605B" w:rsidRPr="000B605B">
        <w:rPr>
          <w:b/>
          <w:bCs/>
        </w:rPr>
        <w:t xml:space="preserve">needling </w:t>
      </w:r>
      <w:r w:rsidRPr="000B605B">
        <w:rPr>
          <w:b/>
          <w:bCs/>
        </w:rPr>
        <w:t xml:space="preserve">pens </w:t>
      </w:r>
      <w:r w:rsidR="000B605B" w:rsidRPr="000B605B">
        <w:rPr>
          <w:b/>
          <w:bCs/>
        </w:rPr>
        <w:t>provide consistent punctures</w:t>
      </w:r>
      <w:r w:rsidR="000B605B" w:rsidRPr="000B605B">
        <w:t xml:space="preserve">. Microneedling pens are motorized. This allows the technician to treat the skin using perfectly spaced, consistent puncture </w:t>
      </w:r>
      <w:r w:rsidR="00166D28" w:rsidRPr="000B605B">
        <w:t>wound</w:t>
      </w:r>
      <w:r w:rsidR="00166D28">
        <w:t>s</w:t>
      </w:r>
      <w:r w:rsidR="000B605B" w:rsidRPr="000B605B">
        <w:t xml:space="preserve">. Dermarollers are manually powered. This can lead to user error and injury, especially when Microneedling from home. </w:t>
      </w:r>
    </w:p>
    <w:p w14:paraId="05E4B042" w14:textId="34FE4C02" w:rsidR="000B605B" w:rsidRDefault="000B605B" w:rsidP="00E047F1">
      <w:pPr>
        <w:spacing w:after="135" w:line="240" w:lineRule="auto"/>
      </w:pPr>
      <w:r w:rsidRPr="0070786C">
        <w:rPr>
          <w:b/>
          <w:bCs/>
        </w:rPr>
        <w:t>Microneedling pens are more versatile</w:t>
      </w:r>
      <w:r w:rsidR="0070786C">
        <w:rPr>
          <w:b/>
          <w:bCs/>
        </w:rPr>
        <w:t xml:space="preserve">. </w:t>
      </w:r>
      <w:r>
        <w:t>Dermarollers are big and clunky. They cannot treat delicate areas on the face. In contrast, the Microneedling pen is thin and compact. It can easily treat the areas around the eyes, lips, and nose.</w:t>
      </w:r>
    </w:p>
    <w:p w14:paraId="5B337AB3" w14:textId="3CF0D312" w:rsidR="000B605B" w:rsidRPr="000B605B" w:rsidRDefault="000B605B" w:rsidP="00E047F1">
      <w:pPr>
        <w:spacing w:after="135" w:line="240" w:lineRule="auto"/>
      </w:pPr>
      <w:r w:rsidRPr="0070786C">
        <w:rPr>
          <w:b/>
          <w:bCs/>
        </w:rPr>
        <w:t>Microneedling pens aid the technician with advanced technology</w:t>
      </w:r>
      <w:r>
        <w:t>. This technology permits precise calibration of the machine, the size of needle used, and the needle depth. With this customization, patients receive tailored treatments, perfectly curated for their face and aesthetic goals.</w:t>
      </w:r>
    </w:p>
    <w:p w14:paraId="62916150" w14:textId="66608AFD" w:rsidR="005A7267" w:rsidRDefault="005A7267" w:rsidP="00E047F1">
      <w:pPr>
        <w:spacing w:after="135" w:line="240" w:lineRule="auto"/>
        <w:rPr>
          <w:bCs/>
        </w:rPr>
      </w:pPr>
      <w:r>
        <w:rPr>
          <w:b/>
        </w:rPr>
        <w:t xml:space="preserve">Dermarollers are cheaper. </w:t>
      </w:r>
      <w:r>
        <w:rPr>
          <w:bCs/>
        </w:rPr>
        <w:t xml:space="preserve">Perhaps the only advantage dermarollers have over Microneedling pens is the price. Dermarollers can be purchased over the internet for DIY Microneedling. However, as with most cosmetic devices and technologies, you get what you pay for. That is why discerning patients who value their safety and desire optimal results choose professional Microneedling treatments from their local medical spa. </w:t>
      </w:r>
    </w:p>
    <w:p w14:paraId="20C109DE" w14:textId="1B9B2E87" w:rsidR="00CC4C03" w:rsidRDefault="00CC4C03" w:rsidP="00E047F1">
      <w:pPr>
        <w:spacing w:after="135" w:line="240" w:lineRule="auto"/>
        <w:rPr>
          <w:bCs/>
        </w:rPr>
      </w:pPr>
      <w:r>
        <w:rPr>
          <w:bCs/>
        </w:rPr>
        <w:t>Microneedling in Salt Lake</w:t>
      </w:r>
    </w:p>
    <w:p w14:paraId="2B54BCDF" w14:textId="0DB9A3ED" w:rsidR="00CC4C03" w:rsidRPr="005A7267" w:rsidRDefault="00CC4C03" w:rsidP="00E047F1">
      <w:pPr>
        <w:spacing w:after="135" w:line="240" w:lineRule="auto"/>
        <w:rPr>
          <w:bCs/>
        </w:rPr>
      </w:pPr>
      <w:r>
        <w:rPr>
          <w:bCs/>
        </w:rPr>
        <w:t xml:space="preserve">For the best Microneedling in </w:t>
      </w:r>
      <w:r w:rsidR="00166D28">
        <w:rPr>
          <w:bCs/>
        </w:rPr>
        <w:t>Salt Lake</w:t>
      </w:r>
      <w:r>
        <w:rPr>
          <w:bCs/>
        </w:rPr>
        <w:t xml:space="preserve"> county, choose Trilogy Medical Center. Schedule a free consult to learn more. Reach out online or call Trilogy at </w:t>
      </w:r>
      <w:r>
        <w:rPr>
          <w:rFonts w:ascii="Calibri" w:hAnsi="Calibri" w:cs="Calibri"/>
        </w:rPr>
        <w:t>(801) 747-2273</w:t>
      </w:r>
      <w:r>
        <w:rPr>
          <w:rFonts w:ascii="Calibri" w:hAnsi="Calibri" w:cs="Calibri"/>
        </w:rPr>
        <w:t>.</w:t>
      </w:r>
    </w:p>
    <w:p w14:paraId="6CA85BF2" w14:textId="77777777" w:rsidR="00E047F1" w:rsidRPr="00330F65" w:rsidRDefault="00E047F1" w:rsidP="00E047F1"/>
    <w:p w14:paraId="1D2CB153" w14:textId="77777777" w:rsidR="00E047F1" w:rsidRDefault="00E047F1"/>
    <w:sectPr w:rsidR="00E047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QwsjQzMjOwNDQ0MjFX0lEKTi0uzszPAykwrAUAT/EZySwAAAA="/>
  </w:docVars>
  <w:rsids>
    <w:rsidRoot w:val="00E047F1"/>
    <w:rsid w:val="000B605B"/>
    <w:rsid w:val="001221EC"/>
    <w:rsid w:val="00166D28"/>
    <w:rsid w:val="005A7267"/>
    <w:rsid w:val="0070786C"/>
    <w:rsid w:val="00CC4C03"/>
    <w:rsid w:val="00E04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3611A"/>
  <w15:chartTrackingRefBased/>
  <w15:docId w15:val="{E3C986E9-E105-4221-8BBC-6E0FC0B18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047F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047F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8</TotalTime>
  <Pages>2</Pages>
  <Words>534</Words>
  <Characters>304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6</cp:revision>
  <dcterms:created xsi:type="dcterms:W3CDTF">2020-07-21T18:27:00Z</dcterms:created>
  <dcterms:modified xsi:type="dcterms:W3CDTF">2020-07-23T19:17:00Z</dcterms:modified>
</cp:coreProperties>
</file>